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19-04-02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2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3" w:name="post-knit"/>
      <w:bookmarkEnd w:id="23"/>
      <w:r>
        <w:t xml:space="preserve">Post-Knit</w:t>
      </w:r>
    </w:p>
    <w:p>
      <w:pPr>
        <w:pStyle w:val="FirstParagraph"/>
      </w:pPr>
      <w:r>
        <w:t xml:space="preserve">Color soma_met_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81f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dcterms:created xsi:type="dcterms:W3CDTF">2019-04-02T04:05:57Z</dcterms:created>
  <dcterms:modified xsi:type="dcterms:W3CDTF">2019-04-02T04:05:57Z</dcterms:modified>
</cp:coreProperties>
</file>